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0CA9C4" w14:textId="77777777" w:rsidR="00C62DDF" w:rsidRPr="00C62DDF" w:rsidRDefault="00C62DDF" w:rsidP="00C62DDF">
      <w:pPr>
        <w:jc w:val="center"/>
        <w:rPr>
          <w:b/>
          <w:bCs/>
          <w:color w:val="000000"/>
        </w:rPr>
      </w:pPr>
      <w:r w:rsidRPr="00C62DDF">
        <w:rPr>
          <w:b/>
          <w:bCs/>
          <w:color w:val="000000"/>
        </w:rPr>
        <w:t>CHAIRMAN PHIL MENDELSON</w:t>
      </w:r>
    </w:p>
    <w:p w14:paraId="6AD9C6BA" w14:textId="77777777" w:rsidR="00C62DDF" w:rsidRPr="00C62DDF" w:rsidRDefault="00C62DDF" w:rsidP="00C62DDF">
      <w:pPr>
        <w:jc w:val="center"/>
        <w:rPr>
          <w:b/>
          <w:bCs/>
          <w:color w:val="000000"/>
        </w:rPr>
      </w:pPr>
      <w:r w:rsidRPr="00C62DDF">
        <w:rPr>
          <w:b/>
          <w:bCs/>
          <w:color w:val="000000"/>
        </w:rPr>
        <w:t xml:space="preserve">COMMITTEE OF THE WHOLE </w:t>
      </w:r>
    </w:p>
    <w:p w14:paraId="3FA9B798" w14:textId="2D96F5E3" w:rsidR="00C62DDF" w:rsidRPr="00C62DDF" w:rsidRDefault="00C62DDF" w:rsidP="00C62DDF">
      <w:pPr>
        <w:jc w:val="center"/>
        <w:rPr>
          <w:b/>
          <w:bCs/>
          <w:color w:val="000000"/>
        </w:rPr>
      </w:pPr>
      <w:r w:rsidRPr="00C62DDF">
        <w:rPr>
          <w:b/>
          <w:bCs/>
          <w:color w:val="000000"/>
        </w:rPr>
        <w:t xml:space="preserve">ANNOUNCES A </w:t>
      </w:r>
      <w:r w:rsidR="008514AE">
        <w:rPr>
          <w:b/>
          <w:bCs/>
          <w:color w:val="000000"/>
        </w:rPr>
        <w:t>PUBLIC ROUNDTABLE</w:t>
      </w:r>
    </w:p>
    <w:p w14:paraId="6CF51CF4" w14:textId="77777777" w:rsidR="00C62DDF" w:rsidRPr="005A2DC9" w:rsidRDefault="00C62DDF" w:rsidP="00C62DDF">
      <w:pPr>
        <w:jc w:val="center"/>
        <w:rPr>
          <w:b/>
          <w:bCs/>
          <w:color w:val="000000"/>
          <w:sz w:val="12"/>
          <w:szCs w:val="12"/>
        </w:rPr>
      </w:pPr>
    </w:p>
    <w:p w14:paraId="1264BB93" w14:textId="77777777" w:rsidR="00C62DDF" w:rsidRPr="00C62DDF" w:rsidRDefault="00C62DDF" w:rsidP="00C62DDF">
      <w:pPr>
        <w:jc w:val="center"/>
        <w:rPr>
          <w:bCs/>
          <w:color w:val="000000"/>
        </w:rPr>
      </w:pPr>
      <w:r w:rsidRPr="00C62DDF">
        <w:rPr>
          <w:bCs/>
          <w:color w:val="000000"/>
        </w:rPr>
        <w:t>on</w:t>
      </w:r>
    </w:p>
    <w:p w14:paraId="3D7C9E7D" w14:textId="77777777" w:rsidR="00C62DDF" w:rsidRPr="005A2DC9" w:rsidRDefault="00C62DDF" w:rsidP="00C62DDF">
      <w:pPr>
        <w:jc w:val="center"/>
        <w:rPr>
          <w:b/>
          <w:bCs/>
          <w:color w:val="000000"/>
          <w:sz w:val="12"/>
          <w:szCs w:val="12"/>
        </w:rPr>
      </w:pPr>
    </w:p>
    <w:p w14:paraId="2AEC4CE7" w14:textId="1C92A748" w:rsidR="00147C3B" w:rsidRPr="00C967C2" w:rsidRDefault="00147C3B" w:rsidP="00147C3B">
      <w:pPr>
        <w:jc w:val="center"/>
        <w:rPr>
          <w:b/>
        </w:rPr>
      </w:pPr>
      <w:r>
        <w:rPr>
          <w:b/>
        </w:rPr>
        <w:t>CA 23-181</w:t>
      </w:r>
      <w:r>
        <w:rPr>
          <w:b/>
        </w:rPr>
        <w:t xml:space="preserve">, </w:t>
      </w:r>
      <w:bookmarkStart w:id="0" w:name="_Hlk13042204"/>
      <w:r>
        <w:rPr>
          <w:b/>
        </w:rPr>
        <w:t>Proposed Sublease Agreement for the Property Located at 3100 Martin Luther King, Jr. Avenue, S.E., Washington, DC Between the Old Congress Heights School Redevelopment Company, LLC</w:t>
      </w:r>
    </w:p>
    <w:bookmarkEnd w:id="0"/>
    <w:p w14:paraId="2A222D71" w14:textId="77777777" w:rsidR="00592E9A" w:rsidRPr="00FE70E4" w:rsidRDefault="00592E9A" w:rsidP="00592E9A">
      <w:pPr>
        <w:spacing w:before="80" w:after="80"/>
        <w:ind w:right="-90"/>
        <w:jc w:val="center"/>
        <w:rPr>
          <w:bCs/>
          <w:color w:val="000000"/>
          <w:sz w:val="23"/>
          <w:szCs w:val="23"/>
        </w:rPr>
      </w:pPr>
      <w:r w:rsidRPr="00FE70E4">
        <w:rPr>
          <w:bCs/>
          <w:color w:val="000000"/>
          <w:sz w:val="23"/>
          <w:szCs w:val="23"/>
        </w:rPr>
        <w:t>on</w:t>
      </w:r>
    </w:p>
    <w:p w14:paraId="7C361D9E" w14:textId="5580145A" w:rsidR="00592E9A" w:rsidRPr="00FE70E4" w:rsidRDefault="00147C3B" w:rsidP="00592E9A">
      <w:pPr>
        <w:jc w:val="center"/>
        <w:rPr>
          <w:b/>
          <w:bCs/>
          <w:color w:val="000000"/>
          <w:sz w:val="23"/>
          <w:szCs w:val="23"/>
        </w:rPr>
      </w:pPr>
      <w:r>
        <w:rPr>
          <w:b/>
          <w:bCs/>
          <w:color w:val="000000"/>
          <w:sz w:val="23"/>
          <w:szCs w:val="23"/>
        </w:rPr>
        <w:t>Friday</w:t>
      </w:r>
      <w:r w:rsidR="008514AE">
        <w:rPr>
          <w:b/>
          <w:bCs/>
          <w:color w:val="000000"/>
          <w:sz w:val="23"/>
          <w:szCs w:val="23"/>
        </w:rPr>
        <w:t xml:space="preserve">, July </w:t>
      </w:r>
      <w:r>
        <w:rPr>
          <w:b/>
          <w:bCs/>
          <w:color w:val="000000"/>
          <w:sz w:val="23"/>
          <w:szCs w:val="23"/>
        </w:rPr>
        <w:t>5</w:t>
      </w:r>
      <w:r w:rsidR="00592E9A" w:rsidRPr="00FE70E4">
        <w:rPr>
          <w:b/>
          <w:bCs/>
          <w:color w:val="000000"/>
          <w:sz w:val="23"/>
          <w:szCs w:val="23"/>
        </w:rPr>
        <w:t>, 2019</w:t>
      </w:r>
    </w:p>
    <w:p w14:paraId="431B20DF" w14:textId="77777777" w:rsidR="00592E9A" w:rsidRPr="00FE70E4" w:rsidRDefault="00592E9A" w:rsidP="00592E9A">
      <w:pPr>
        <w:jc w:val="center"/>
        <w:rPr>
          <w:b/>
          <w:bCs/>
          <w:color w:val="000000"/>
          <w:sz w:val="23"/>
          <w:szCs w:val="23"/>
        </w:rPr>
      </w:pPr>
      <w:r w:rsidRPr="00FE70E4">
        <w:rPr>
          <w:b/>
          <w:bCs/>
          <w:color w:val="000000"/>
          <w:sz w:val="23"/>
          <w:szCs w:val="23"/>
        </w:rPr>
        <w:t>10:00 a.m., Hearing Room 412, John A. Wilson Building</w:t>
      </w:r>
    </w:p>
    <w:p w14:paraId="02C8E933" w14:textId="77777777" w:rsidR="00592E9A" w:rsidRPr="00FE70E4" w:rsidRDefault="00592E9A" w:rsidP="00592E9A">
      <w:pPr>
        <w:jc w:val="center"/>
        <w:rPr>
          <w:b/>
          <w:bCs/>
          <w:color w:val="000000"/>
          <w:sz w:val="23"/>
          <w:szCs w:val="23"/>
        </w:rPr>
      </w:pPr>
      <w:r w:rsidRPr="00FE70E4">
        <w:rPr>
          <w:b/>
          <w:bCs/>
          <w:color w:val="000000"/>
          <w:sz w:val="23"/>
          <w:szCs w:val="23"/>
        </w:rPr>
        <w:t>1350 Pennsylvania Avenue, NW</w:t>
      </w:r>
    </w:p>
    <w:p w14:paraId="70A7095D" w14:textId="77777777" w:rsidR="00592E9A" w:rsidRPr="00FE70E4" w:rsidRDefault="00592E9A" w:rsidP="00592E9A">
      <w:pPr>
        <w:jc w:val="center"/>
        <w:rPr>
          <w:b/>
          <w:bCs/>
          <w:color w:val="000000"/>
          <w:sz w:val="23"/>
          <w:szCs w:val="23"/>
        </w:rPr>
      </w:pPr>
      <w:r w:rsidRPr="00FE70E4">
        <w:rPr>
          <w:b/>
          <w:bCs/>
          <w:color w:val="000000"/>
          <w:sz w:val="23"/>
          <w:szCs w:val="23"/>
        </w:rPr>
        <w:t>Washington, DC 20004</w:t>
      </w:r>
    </w:p>
    <w:p w14:paraId="39882F51" w14:textId="77777777" w:rsidR="00C62DDF" w:rsidRPr="005A2DC9" w:rsidRDefault="00C62DDF" w:rsidP="00C62DDF">
      <w:pPr>
        <w:jc w:val="center"/>
        <w:rPr>
          <w:b/>
          <w:bCs/>
          <w:color w:val="000000"/>
          <w:sz w:val="36"/>
          <w:szCs w:val="36"/>
        </w:rPr>
      </w:pPr>
    </w:p>
    <w:p w14:paraId="388C113D" w14:textId="77777777" w:rsidR="003C0AF7" w:rsidRPr="00426964" w:rsidRDefault="003C0AF7" w:rsidP="00C62DDF">
      <w:pPr>
        <w:jc w:val="center"/>
        <w:rPr>
          <w:rFonts w:ascii="Constantia" w:hAnsi="Constantia"/>
          <w:spacing w:val="40"/>
          <w:u w:val="single"/>
        </w:rPr>
      </w:pPr>
      <w:r w:rsidRPr="00426964">
        <w:rPr>
          <w:rFonts w:ascii="Constantia" w:hAnsi="Constantia"/>
          <w:spacing w:val="40"/>
          <w:u w:val="single"/>
        </w:rPr>
        <w:t>WITNESS LIST</w:t>
      </w:r>
    </w:p>
    <w:p w14:paraId="707E30B1" w14:textId="77777777" w:rsidR="00AD3D00" w:rsidRPr="00426964" w:rsidRDefault="00AD3D00" w:rsidP="00D12FCE">
      <w:pPr>
        <w:tabs>
          <w:tab w:val="left" w:pos="720"/>
          <w:tab w:val="left" w:pos="5040"/>
        </w:tabs>
        <w:ind w:left="5040" w:hanging="5040"/>
        <w:contextualSpacing/>
      </w:pPr>
    </w:p>
    <w:p w14:paraId="6647D546" w14:textId="77777777" w:rsidR="003F4FB3" w:rsidRDefault="003F4FB3" w:rsidP="003F4FB3">
      <w:pPr>
        <w:pStyle w:val="ListParagraph"/>
        <w:tabs>
          <w:tab w:val="left" w:pos="720"/>
          <w:tab w:val="left" w:pos="5040"/>
        </w:tabs>
        <w:ind w:left="5040"/>
      </w:pPr>
    </w:p>
    <w:p w14:paraId="5B3CA2AD" w14:textId="77777777" w:rsidR="009C4655" w:rsidRDefault="009C4655" w:rsidP="003F4FB3">
      <w:pPr>
        <w:tabs>
          <w:tab w:val="left" w:pos="720"/>
          <w:tab w:val="left" w:pos="5040"/>
        </w:tabs>
      </w:pPr>
    </w:p>
    <w:p w14:paraId="4DA03816" w14:textId="77777777" w:rsidR="00147C3B" w:rsidRDefault="00147C3B" w:rsidP="00D745F0">
      <w:pPr>
        <w:pStyle w:val="ListParagraph"/>
        <w:numPr>
          <w:ilvl w:val="0"/>
          <w:numId w:val="9"/>
        </w:numPr>
        <w:tabs>
          <w:tab w:val="left" w:pos="720"/>
          <w:tab w:val="left" w:pos="5040"/>
        </w:tabs>
        <w:ind w:left="5040" w:hanging="5040"/>
      </w:pPr>
      <w:proofErr w:type="spellStart"/>
      <w:r>
        <w:t>Phinis</w:t>
      </w:r>
      <w:proofErr w:type="spellEnd"/>
      <w:r>
        <w:t xml:space="preserve"> Jones</w:t>
      </w:r>
      <w:r w:rsidR="00592E9A">
        <w:tab/>
      </w:r>
      <w:r>
        <w:tab/>
        <w:t xml:space="preserve">Principal, Old Congress Heights </w:t>
      </w:r>
    </w:p>
    <w:p w14:paraId="704B50EF" w14:textId="1694707F" w:rsidR="005E1EB7" w:rsidRDefault="00147C3B" w:rsidP="00147C3B">
      <w:pPr>
        <w:pStyle w:val="ListParagraph"/>
        <w:tabs>
          <w:tab w:val="left" w:pos="720"/>
          <w:tab w:val="left" w:pos="5040"/>
        </w:tabs>
        <w:ind w:left="5040"/>
      </w:pPr>
      <w:r>
        <w:tab/>
      </w:r>
      <w:bookmarkStart w:id="1" w:name="_GoBack"/>
      <w:bookmarkEnd w:id="1"/>
      <w:r>
        <w:t>School Redevelopment, LLC</w:t>
      </w:r>
    </w:p>
    <w:p w14:paraId="3FEDBA15" w14:textId="77777777" w:rsidR="005E1EB7" w:rsidRDefault="005E1EB7" w:rsidP="005E1EB7">
      <w:pPr>
        <w:pStyle w:val="ListParagraph"/>
      </w:pPr>
    </w:p>
    <w:p w14:paraId="2BF805BA" w14:textId="77777777" w:rsidR="00592E9A" w:rsidRDefault="00592E9A" w:rsidP="00592E9A">
      <w:pPr>
        <w:pStyle w:val="ListParagraph"/>
      </w:pPr>
    </w:p>
    <w:sectPr w:rsidR="00592E9A" w:rsidSect="005A2DC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360" w:right="1440" w:bottom="900" w:left="1440" w:header="80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7577A9" w14:textId="77777777" w:rsidR="00E80DCB" w:rsidRDefault="00E80DCB">
      <w:r>
        <w:separator/>
      </w:r>
    </w:p>
  </w:endnote>
  <w:endnote w:type="continuationSeparator" w:id="0">
    <w:p w14:paraId="1D863724" w14:textId="77777777" w:rsidR="00E80DCB" w:rsidRDefault="00E80D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0A237" w14:textId="77777777" w:rsidR="00AF0A51" w:rsidRDefault="00AF0A5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A3F946" w14:textId="77777777" w:rsidR="00AF0A51" w:rsidRDefault="00AF0A5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9C756B" w14:textId="77777777" w:rsidR="00AF0A51" w:rsidRDefault="00AF0A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8CFE91" w14:textId="77777777" w:rsidR="00E80DCB" w:rsidRDefault="00E80DCB">
      <w:r>
        <w:separator/>
      </w:r>
    </w:p>
  </w:footnote>
  <w:footnote w:type="continuationSeparator" w:id="0">
    <w:p w14:paraId="2569110F" w14:textId="77777777" w:rsidR="00E80DCB" w:rsidRDefault="00E80D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E39514" w14:textId="77777777" w:rsidR="00AF0A51" w:rsidRDefault="00AF0A5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8A69D2" w14:textId="77777777" w:rsidR="00571C54" w:rsidRDefault="00571C54" w:rsidP="00571C54">
    <w:pPr>
      <w:pStyle w:val="Heading1"/>
      <w:jc w:val="left"/>
      <w:rPr>
        <w:rFonts w:ascii="Constantia" w:hAnsi="Constantia"/>
        <w:bCs w:val="0"/>
        <w:spacing w:val="40"/>
        <w:sz w:val="26"/>
        <w:szCs w:val="2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9DF74E" w14:textId="77777777" w:rsidR="00571C54" w:rsidRPr="001C2D03" w:rsidRDefault="00571C54" w:rsidP="00571C54">
    <w:pPr>
      <w:pStyle w:val="Heading1"/>
      <w:jc w:val="left"/>
      <w:rPr>
        <w:rFonts w:ascii="Constantia" w:hAnsi="Constantia"/>
        <w:bCs w:val="0"/>
        <w:spacing w:val="40"/>
        <w:sz w:val="26"/>
        <w:szCs w:val="26"/>
      </w:rPr>
    </w:pPr>
    <w:r w:rsidRPr="001C2D03">
      <w:rPr>
        <w:rFonts w:ascii="Constantia" w:hAnsi="Constantia"/>
        <w:bCs w:val="0"/>
        <w:spacing w:val="40"/>
        <w:sz w:val="26"/>
        <w:szCs w:val="26"/>
      </w:rPr>
      <w:t>COUNCIL OF THE DISTRICT OF COLUMBIA</w:t>
    </w:r>
  </w:p>
  <w:p w14:paraId="2A2546AD" w14:textId="77777777" w:rsidR="00571C54" w:rsidRDefault="00571C54" w:rsidP="00571C54">
    <w:pPr>
      <w:rPr>
        <w:rFonts w:ascii="Constantia" w:hAnsi="Constantia"/>
        <w:b/>
        <w:bCs/>
        <w:caps/>
        <w:spacing w:val="40"/>
        <w:sz w:val="26"/>
        <w:szCs w:val="26"/>
      </w:rPr>
    </w:pPr>
    <w:r w:rsidRPr="001C2D03">
      <w:rPr>
        <w:rFonts w:ascii="Constantia" w:hAnsi="Constantia"/>
        <w:b/>
        <w:bCs/>
        <w:caps/>
        <w:spacing w:val="40"/>
        <w:sz w:val="26"/>
        <w:szCs w:val="26"/>
      </w:rPr>
      <w:t>Committee o</w:t>
    </w:r>
    <w:r>
      <w:rPr>
        <w:rFonts w:ascii="Constantia" w:hAnsi="Constantia"/>
        <w:b/>
        <w:bCs/>
        <w:caps/>
        <w:spacing w:val="40"/>
        <w:sz w:val="26"/>
        <w:szCs w:val="26"/>
      </w:rPr>
      <w:t>f the whole</w:t>
    </w:r>
  </w:p>
  <w:p w14:paraId="73151E6E" w14:textId="77777777" w:rsidR="00571C54" w:rsidRDefault="00571C54" w:rsidP="00571C54">
    <w:pPr>
      <w:pStyle w:val="Header"/>
      <w:rPr>
        <w:rFonts w:ascii="Constantia" w:hAnsi="Constantia"/>
        <w:b/>
        <w:bCs/>
        <w:caps/>
        <w:spacing w:val="40"/>
        <w:sz w:val="26"/>
        <w:szCs w:val="26"/>
      </w:rPr>
    </w:pPr>
    <w:r>
      <w:rPr>
        <w:rFonts w:ascii="Constantia" w:hAnsi="Constantia"/>
        <w:b/>
        <w:bCs/>
        <w:caps/>
        <w:spacing w:val="40"/>
        <w:sz w:val="26"/>
        <w:szCs w:val="26"/>
      </w:rPr>
      <w:t>Witness List</w:t>
    </w:r>
  </w:p>
  <w:p w14:paraId="0C3D5C06" w14:textId="1A51843B" w:rsidR="00571C54" w:rsidRPr="00BE03CB" w:rsidRDefault="00571C54" w:rsidP="00C8544E">
    <w:pPr>
      <w:tabs>
        <w:tab w:val="left" w:pos="-1440"/>
        <w:tab w:val="center" w:pos="6480"/>
        <w:tab w:val="right" w:pos="9900"/>
      </w:tabs>
      <w:spacing w:line="243" w:lineRule="auto"/>
      <w:rPr>
        <w:b/>
        <w:bCs/>
      </w:rPr>
    </w:pPr>
    <w:r w:rsidRPr="00483C5F">
      <w:t>1350 Pennsylvania Avenue, NW</w:t>
    </w:r>
    <w:r>
      <w:t>, Washington, DC</w:t>
    </w:r>
    <w:r w:rsidRPr="00483C5F">
      <w:t xml:space="preserve"> 20004</w:t>
    </w:r>
    <w:r>
      <w:t xml:space="preserve">        </w:t>
    </w:r>
    <w:r w:rsidRPr="00BE03CB">
      <w:t xml:space="preserve">     </w:t>
    </w:r>
    <w:r>
      <w:tab/>
    </w:r>
    <w:r>
      <w:tab/>
    </w:r>
  </w:p>
  <w:p w14:paraId="2900019C" w14:textId="77777777" w:rsidR="00571C54" w:rsidRPr="00332588" w:rsidRDefault="00571C54" w:rsidP="00571C54">
    <w:pPr>
      <w:pBdr>
        <w:bottom w:val="thinThickSmallGap" w:sz="24" w:space="1" w:color="auto"/>
      </w:pBdr>
      <w:tabs>
        <w:tab w:val="left" w:pos="-1440"/>
        <w:tab w:val="left" w:pos="9360"/>
      </w:tabs>
      <w:spacing w:line="243" w:lineRule="auto"/>
      <w:ind w:left="8640" w:hanging="8640"/>
      <w:rPr>
        <w:b/>
        <w:bCs/>
        <w:sz w:val="12"/>
        <w:szCs w:val="12"/>
      </w:rPr>
    </w:pPr>
  </w:p>
  <w:p w14:paraId="004A96B1" w14:textId="77777777" w:rsidR="00571C54" w:rsidRDefault="00571C5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A612D"/>
    <w:multiLevelType w:val="hybridMultilevel"/>
    <w:tmpl w:val="BE707B6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2554CA7"/>
    <w:multiLevelType w:val="hybridMultilevel"/>
    <w:tmpl w:val="BE707B6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7ED5E4A"/>
    <w:multiLevelType w:val="hybridMultilevel"/>
    <w:tmpl w:val="BE707B6E"/>
    <w:lvl w:ilvl="0" w:tplc="0409000F">
      <w:start w:val="1"/>
      <w:numFmt w:val="decimal"/>
      <w:lvlText w:val="%1."/>
      <w:lvlJc w:val="left"/>
      <w:pPr>
        <w:ind w:left="3240" w:hanging="360"/>
      </w:pPr>
    </w:lvl>
    <w:lvl w:ilvl="1" w:tplc="04090019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" w15:restartNumberingAfterBreak="0">
    <w:nsid w:val="381821D9"/>
    <w:multiLevelType w:val="hybridMultilevel"/>
    <w:tmpl w:val="BE707B6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A7E7A61"/>
    <w:multiLevelType w:val="hybridMultilevel"/>
    <w:tmpl w:val="18968EA2"/>
    <w:lvl w:ilvl="0" w:tplc="75943CFC">
      <w:start w:val="1"/>
      <w:numFmt w:val="decimal"/>
      <w:lvlText w:val="%1.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5" w15:restartNumberingAfterBreak="0">
    <w:nsid w:val="4A9748EE"/>
    <w:multiLevelType w:val="hybridMultilevel"/>
    <w:tmpl w:val="A14C5F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C96CD7"/>
    <w:multiLevelType w:val="hybridMultilevel"/>
    <w:tmpl w:val="BE707B6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1347646"/>
    <w:multiLevelType w:val="hybridMultilevel"/>
    <w:tmpl w:val="A14C5F2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851ED5"/>
    <w:multiLevelType w:val="hybridMultilevel"/>
    <w:tmpl w:val="1BC81B0A"/>
    <w:lvl w:ilvl="0" w:tplc="70E43B0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300D1D"/>
    <w:multiLevelType w:val="hybridMultilevel"/>
    <w:tmpl w:val="BBBA5E20"/>
    <w:lvl w:ilvl="0" w:tplc="7684114C">
      <w:start w:val="1"/>
      <w:numFmt w:val="decimal"/>
      <w:lvlText w:val="%1."/>
      <w:lvlJc w:val="left"/>
      <w:pPr>
        <w:ind w:left="45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>
      <w:start w:val="1"/>
      <w:numFmt w:val="lowerRoman"/>
      <w:lvlText w:val="%3."/>
      <w:lvlJc w:val="right"/>
      <w:pPr>
        <w:ind w:left="1890" w:hanging="180"/>
      </w:pPr>
    </w:lvl>
    <w:lvl w:ilvl="3" w:tplc="0409000F">
      <w:start w:val="1"/>
      <w:numFmt w:val="decimal"/>
      <w:lvlText w:val="%4."/>
      <w:lvlJc w:val="left"/>
      <w:pPr>
        <w:ind w:left="2610" w:hanging="360"/>
      </w:pPr>
    </w:lvl>
    <w:lvl w:ilvl="4" w:tplc="04090019">
      <w:start w:val="1"/>
      <w:numFmt w:val="lowerLetter"/>
      <w:lvlText w:val="%5."/>
      <w:lvlJc w:val="left"/>
      <w:pPr>
        <w:ind w:left="3330" w:hanging="360"/>
      </w:pPr>
    </w:lvl>
    <w:lvl w:ilvl="5" w:tplc="0409001B">
      <w:start w:val="1"/>
      <w:numFmt w:val="lowerRoman"/>
      <w:lvlText w:val="%6."/>
      <w:lvlJc w:val="right"/>
      <w:pPr>
        <w:ind w:left="4050" w:hanging="180"/>
      </w:pPr>
    </w:lvl>
    <w:lvl w:ilvl="6" w:tplc="0409000F">
      <w:start w:val="1"/>
      <w:numFmt w:val="decimal"/>
      <w:lvlText w:val="%7."/>
      <w:lvlJc w:val="left"/>
      <w:pPr>
        <w:ind w:left="4770" w:hanging="360"/>
      </w:pPr>
    </w:lvl>
    <w:lvl w:ilvl="7" w:tplc="04090019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7AA84AF1"/>
    <w:multiLevelType w:val="hybridMultilevel"/>
    <w:tmpl w:val="E504681E"/>
    <w:lvl w:ilvl="0" w:tplc="DC94A98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D5756A0"/>
    <w:multiLevelType w:val="hybridMultilevel"/>
    <w:tmpl w:val="784EDFB6"/>
    <w:lvl w:ilvl="0" w:tplc="0409000F">
      <w:start w:val="1"/>
      <w:numFmt w:val="decimal"/>
      <w:lvlText w:val="%1."/>
      <w:lvlJc w:val="left"/>
      <w:pPr>
        <w:ind w:left="117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7"/>
  </w:num>
  <w:num w:numId="5">
    <w:abstractNumId w:val="6"/>
  </w:num>
  <w:num w:numId="6">
    <w:abstractNumId w:val="1"/>
  </w:num>
  <w:num w:numId="7">
    <w:abstractNumId w:val="11"/>
  </w:num>
  <w:num w:numId="8">
    <w:abstractNumId w:val="9"/>
  </w:num>
  <w:num w:numId="9">
    <w:abstractNumId w:val="2"/>
  </w:num>
  <w:num w:numId="10">
    <w:abstractNumId w:val="4"/>
  </w:num>
  <w:num w:numId="11">
    <w:abstractNumId w:val="10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tzA2szQ2MTYxtTBW0lEKTi0uzszPAykwrwUAtGBxfCwAAAA="/>
  </w:docVars>
  <w:rsids>
    <w:rsidRoot w:val="003C0AF7"/>
    <w:rsid w:val="00014E98"/>
    <w:rsid w:val="000234E9"/>
    <w:rsid w:val="00076F86"/>
    <w:rsid w:val="00091AE9"/>
    <w:rsid w:val="000C474F"/>
    <w:rsid w:val="000C4D9F"/>
    <w:rsid w:val="000D1C68"/>
    <w:rsid w:val="000E61DD"/>
    <w:rsid w:val="000F0364"/>
    <w:rsid w:val="00147C3B"/>
    <w:rsid w:val="00161109"/>
    <w:rsid w:val="00182F66"/>
    <w:rsid w:val="001949BF"/>
    <w:rsid w:val="00197631"/>
    <w:rsid w:val="001B4A61"/>
    <w:rsid w:val="001D6C90"/>
    <w:rsid w:val="002066D7"/>
    <w:rsid w:val="00255AF5"/>
    <w:rsid w:val="00267D56"/>
    <w:rsid w:val="002761F6"/>
    <w:rsid w:val="0028373B"/>
    <w:rsid w:val="002D285C"/>
    <w:rsid w:val="002D5615"/>
    <w:rsid w:val="002D73B7"/>
    <w:rsid w:val="002E06A6"/>
    <w:rsid w:val="003465DA"/>
    <w:rsid w:val="003710DF"/>
    <w:rsid w:val="00376F8F"/>
    <w:rsid w:val="00382D66"/>
    <w:rsid w:val="003A3117"/>
    <w:rsid w:val="003C0AF7"/>
    <w:rsid w:val="003F066E"/>
    <w:rsid w:val="003F4FB3"/>
    <w:rsid w:val="00426964"/>
    <w:rsid w:val="00445D68"/>
    <w:rsid w:val="00451061"/>
    <w:rsid w:val="00452D79"/>
    <w:rsid w:val="00481972"/>
    <w:rsid w:val="004C5958"/>
    <w:rsid w:val="004D2551"/>
    <w:rsid w:val="004F2AFA"/>
    <w:rsid w:val="00503C23"/>
    <w:rsid w:val="00507F12"/>
    <w:rsid w:val="00523195"/>
    <w:rsid w:val="00556A75"/>
    <w:rsid w:val="00560045"/>
    <w:rsid w:val="0056031D"/>
    <w:rsid w:val="005631DC"/>
    <w:rsid w:val="0056792D"/>
    <w:rsid w:val="00571C54"/>
    <w:rsid w:val="00573B20"/>
    <w:rsid w:val="0059039C"/>
    <w:rsid w:val="00592E9A"/>
    <w:rsid w:val="005A2DC9"/>
    <w:rsid w:val="005B5E84"/>
    <w:rsid w:val="005B6502"/>
    <w:rsid w:val="005D38D2"/>
    <w:rsid w:val="005E0318"/>
    <w:rsid w:val="005E1EB7"/>
    <w:rsid w:val="005E56AA"/>
    <w:rsid w:val="005E70AF"/>
    <w:rsid w:val="005F1B46"/>
    <w:rsid w:val="00617379"/>
    <w:rsid w:val="00627DEE"/>
    <w:rsid w:val="00634973"/>
    <w:rsid w:val="00656475"/>
    <w:rsid w:val="006652C0"/>
    <w:rsid w:val="006A0C32"/>
    <w:rsid w:val="006A3593"/>
    <w:rsid w:val="006B0148"/>
    <w:rsid w:val="006C5421"/>
    <w:rsid w:val="006D107E"/>
    <w:rsid w:val="006D5B3A"/>
    <w:rsid w:val="006D7C20"/>
    <w:rsid w:val="006E3E5D"/>
    <w:rsid w:val="006E7735"/>
    <w:rsid w:val="006F1C77"/>
    <w:rsid w:val="00701825"/>
    <w:rsid w:val="007133CF"/>
    <w:rsid w:val="00723E29"/>
    <w:rsid w:val="00753753"/>
    <w:rsid w:val="00793EC4"/>
    <w:rsid w:val="007C336C"/>
    <w:rsid w:val="007D2F0F"/>
    <w:rsid w:val="007D6F66"/>
    <w:rsid w:val="007F6C87"/>
    <w:rsid w:val="0080278B"/>
    <w:rsid w:val="00806314"/>
    <w:rsid w:val="0082712F"/>
    <w:rsid w:val="008514AE"/>
    <w:rsid w:val="008570A3"/>
    <w:rsid w:val="008579E3"/>
    <w:rsid w:val="008643DC"/>
    <w:rsid w:val="00864F9A"/>
    <w:rsid w:val="0089411F"/>
    <w:rsid w:val="00897E1E"/>
    <w:rsid w:val="008B0FB3"/>
    <w:rsid w:val="008C5FA5"/>
    <w:rsid w:val="008D7CCA"/>
    <w:rsid w:val="008E0C2F"/>
    <w:rsid w:val="008E2DFF"/>
    <w:rsid w:val="00904187"/>
    <w:rsid w:val="00926AE4"/>
    <w:rsid w:val="00972821"/>
    <w:rsid w:val="009730EC"/>
    <w:rsid w:val="009C4655"/>
    <w:rsid w:val="009C68FC"/>
    <w:rsid w:val="009E3228"/>
    <w:rsid w:val="00A00880"/>
    <w:rsid w:val="00A21CF4"/>
    <w:rsid w:val="00A34956"/>
    <w:rsid w:val="00A370AD"/>
    <w:rsid w:val="00A4462E"/>
    <w:rsid w:val="00A54DC9"/>
    <w:rsid w:val="00A6246A"/>
    <w:rsid w:val="00A83E72"/>
    <w:rsid w:val="00AA01D0"/>
    <w:rsid w:val="00AB06C9"/>
    <w:rsid w:val="00AC41D9"/>
    <w:rsid w:val="00AD3D00"/>
    <w:rsid w:val="00AF0A51"/>
    <w:rsid w:val="00B0163A"/>
    <w:rsid w:val="00B06733"/>
    <w:rsid w:val="00B06F57"/>
    <w:rsid w:val="00B41AFB"/>
    <w:rsid w:val="00B43EE2"/>
    <w:rsid w:val="00B64297"/>
    <w:rsid w:val="00B70D6C"/>
    <w:rsid w:val="00B8629A"/>
    <w:rsid w:val="00B9789D"/>
    <w:rsid w:val="00BA2E93"/>
    <w:rsid w:val="00BB1EDB"/>
    <w:rsid w:val="00BC039C"/>
    <w:rsid w:val="00BF3E6F"/>
    <w:rsid w:val="00BF5524"/>
    <w:rsid w:val="00C20FC1"/>
    <w:rsid w:val="00C307F8"/>
    <w:rsid w:val="00C56183"/>
    <w:rsid w:val="00C62DDF"/>
    <w:rsid w:val="00C66888"/>
    <w:rsid w:val="00C75B3E"/>
    <w:rsid w:val="00C80CF1"/>
    <w:rsid w:val="00C82EFB"/>
    <w:rsid w:val="00C82FB5"/>
    <w:rsid w:val="00C8544E"/>
    <w:rsid w:val="00CA0C0F"/>
    <w:rsid w:val="00CB68C9"/>
    <w:rsid w:val="00CD4B87"/>
    <w:rsid w:val="00CD5445"/>
    <w:rsid w:val="00CF241C"/>
    <w:rsid w:val="00D021C8"/>
    <w:rsid w:val="00D12FCE"/>
    <w:rsid w:val="00D237CF"/>
    <w:rsid w:val="00D27991"/>
    <w:rsid w:val="00D37251"/>
    <w:rsid w:val="00D668A8"/>
    <w:rsid w:val="00D6774D"/>
    <w:rsid w:val="00D745F0"/>
    <w:rsid w:val="00D74836"/>
    <w:rsid w:val="00DB4A2F"/>
    <w:rsid w:val="00DD562B"/>
    <w:rsid w:val="00DE03F0"/>
    <w:rsid w:val="00E068AE"/>
    <w:rsid w:val="00E37271"/>
    <w:rsid w:val="00E52454"/>
    <w:rsid w:val="00E76ECC"/>
    <w:rsid w:val="00E80DCB"/>
    <w:rsid w:val="00E91E4D"/>
    <w:rsid w:val="00EA2404"/>
    <w:rsid w:val="00EA37ED"/>
    <w:rsid w:val="00EA7843"/>
    <w:rsid w:val="00EC3F00"/>
    <w:rsid w:val="00EE3DF9"/>
    <w:rsid w:val="00EE7E68"/>
    <w:rsid w:val="00F10444"/>
    <w:rsid w:val="00F3423C"/>
    <w:rsid w:val="00F605BB"/>
    <w:rsid w:val="00F84E5A"/>
    <w:rsid w:val="00F868FB"/>
    <w:rsid w:val="00FA0E8F"/>
    <w:rsid w:val="00FD72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4E5BD6"/>
  <w15:docId w15:val="{31C4A900-F14C-4302-9C80-2EC3D19CF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C0A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C0AF7"/>
    <w:pPr>
      <w:keepNext/>
      <w:spacing w:line="243" w:lineRule="auto"/>
      <w:jc w:val="center"/>
      <w:outlineLvl w:val="0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2696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C0AF7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er">
    <w:name w:val="header"/>
    <w:basedOn w:val="Normal"/>
    <w:link w:val="HeaderChar"/>
    <w:unhideWhenUsed/>
    <w:rsid w:val="003C0AF7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3C0AF7"/>
  </w:style>
  <w:style w:type="paragraph" w:styleId="ListParagraph">
    <w:name w:val="List Paragraph"/>
    <w:basedOn w:val="Normal"/>
    <w:uiPriority w:val="34"/>
    <w:qFormat/>
    <w:rsid w:val="003C0AF7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A370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70AD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03F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03F0"/>
    <w:rPr>
      <w:rFonts w:ascii="Tahoma" w:eastAsia="Times New Roman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2696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74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37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24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5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8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4</Words>
  <Characters>42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Council</Company>
  <LinksUpToDate>false</LinksUpToDate>
  <CharactersWithSpaces>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tlesky, Gregory (Council)</dc:creator>
  <cp:lastModifiedBy>Setlow, Christina (Council)</cp:lastModifiedBy>
  <cp:revision>2</cp:revision>
  <cp:lastPrinted>2019-05-01T15:03:00Z</cp:lastPrinted>
  <dcterms:created xsi:type="dcterms:W3CDTF">2019-07-03T18:40:00Z</dcterms:created>
  <dcterms:modified xsi:type="dcterms:W3CDTF">2019-07-03T18:40:00Z</dcterms:modified>
</cp:coreProperties>
</file>